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Structure equat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tent variab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→ RU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→ RM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→ RU_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→ RM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 → RE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 → RE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al → RZ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al → RZ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varia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↔ 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 ↔ g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 ↔ g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nc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cep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_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Z_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medi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elo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Χ²(17) / p-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A ci 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44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6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Effect estimates are standardized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6T08:21:14Z</dcterms:created>
  <dcterms:modified xsi:type="dcterms:W3CDTF">2024-03-06T08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